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FE6A6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34A3D0B2" w14:textId="62D9CD92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CS5542 Big Data Analytics and Applications</w:t>
      </w:r>
    </w:p>
    <w:p w14:paraId="58B054D8" w14:textId="7B26EE76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 1</w:t>
      </w:r>
    </w:p>
    <w:p w14:paraId="65F65BA9" w14:textId="2799FA43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913F7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  <w:r w:rsidRPr="00CC0498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913F7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August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913F7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712BA213" w14:textId="0DE9DB70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5F94029F" w14:textId="5E0F6882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r w:rsidR="000F559D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https://forms.gle/x5sJfpT</w:t>
        </w:r>
        <w:r w:rsidR="000F559D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b</w:t>
        </w:r>
        <w:r w:rsidR="000F559D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CEwFDD9c9</w:t>
        </w:r>
      </w:hyperlink>
    </w:p>
    <w:p w14:paraId="17AF6C6C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36A909CD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0A11CED2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1FD6F638" w14:textId="13D02EE5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Please complete the below installations.</w:t>
      </w:r>
    </w:p>
    <w:p w14:paraId="5D8EEB4A" w14:textId="0E30D8CB" w:rsidR="00CC0498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Download the Data from the following link into your google drive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>.</w:t>
      </w:r>
    </w:p>
    <w:p w14:paraId="02F98D1C" w14:textId="1BFDA1EA" w:rsidR="00AF0EDB" w:rsidRPr="000F559D" w:rsidRDefault="00AF0EDB" w:rsidP="00AF0ED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hyperlink r:id="rId6" w:history="1">
        <w:r w:rsidRPr="00F73329">
          <w:rPr>
            <w:rStyle w:val="Hyperlink"/>
            <w:rFonts w:ascii="Calibri" w:hAnsi="Calibri" w:cs="Calibri"/>
            <w:sz w:val="24"/>
            <w:szCs w:val="24"/>
            <w:lang w:val="en-IN"/>
          </w:rPr>
          <w:t>https://umkc.box.com/s/y3niwfccpumnzbkyunwyznngb1xtd7a6</w:t>
        </w:r>
      </w:hyperlink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 </w:t>
      </w:r>
    </w:p>
    <w:p w14:paraId="217B0C17" w14:textId="51DA64A4" w:rsid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Mount the google drive to Google </w:t>
      </w:r>
      <w:proofErr w:type="spellStart"/>
      <w:r>
        <w:rPr>
          <w:rFonts w:ascii="Calibri" w:hAnsi="Calibri" w:cs="Calibri"/>
          <w:color w:val="000000"/>
          <w:sz w:val="24"/>
          <w:szCs w:val="24"/>
          <w:lang w:val="en-IN"/>
        </w:rPr>
        <w:t>Colab</w:t>
      </w:r>
      <w:proofErr w:type="spellEnd"/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 notebook and read the data using python Pandas library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>.</w:t>
      </w:r>
    </w:p>
    <w:p w14:paraId="3169BBDD" w14:textId="3E603F03" w:rsid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Perform 3 data analysis tasks on the data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 xml:space="preserve">. </w:t>
      </w: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 </w:t>
      </w:r>
    </w:p>
    <w:p w14:paraId="3B704B86" w14:textId="51EEAE78" w:rsid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Create the </w:t>
      </w:r>
      <w:proofErr w:type="spellStart"/>
      <w:r>
        <w:rPr>
          <w:rFonts w:ascii="Calibri" w:hAnsi="Calibri" w:cs="Calibri"/>
          <w:color w:val="000000"/>
          <w:sz w:val="24"/>
          <w:szCs w:val="24"/>
          <w:lang w:val="en-IN"/>
        </w:rPr>
        <w:t>Github</w:t>
      </w:r>
      <w:proofErr w:type="spellEnd"/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 repository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>.</w:t>
      </w:r>
    </w:p>
    <w:p w14:paraId="118364DE" w14:textId="1B29F20F" w:rsidR="000F559D" w:rsidRP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Save the </w:t>
      </w:r>
      <w:proofErr w:type="spellStart"/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Colab</w:t>
      </w:r>
      <w:proofErr w:type="spellEnd"/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 notebook in your </w:t>
      </w:r>
      <w:proofErr w:type="spellStart"/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Github</w:t>
      </w:r>
      <w:proofErr w:type="spellEnd"/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 repository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 xml:space="preserve">. </w:t>
      </w:r>
    </w:p>
    <w:p w14:paraId="5859DB86" w14:textId="0A477761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72BB7397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4EE55A70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Please write a wiki document and include:</w:t>
      </w:r>
    </w:p>
    <w:p w14:paraId="543E6B94" w14:textId="1E751954" w:rsidR="000F559D" w:rsidRDefault="00CC0498" w:rsidP="000F559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Screenshot of the GitHub </w:t>
      </w:r>
      <w:r w:rsidR="000F559D"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repository </w:t>
      </w:r>
    </w:p>
    <w:p w14:paraId="0D595F4B" w14:textId="1D83EDC3" w:rsidR="000F559D" w:rsidRDefault="000F559D" w:rsidP="000F559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Screen shots of code and Data analysis tasks </w:t>
      </w:r>
    </w:p>
    <w:p w14:paraId="694510A1" w14:textId="3A9EADE1" w:rsidR="000F559D" w:rsidRDefault="000F559D" w:rsidP="000F559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>Include the video (</w:t>
      </w:r>
      <w:proofErr w:type="spellStart"/>
      <w:r>
        <w:rPr>
          <w:rFonts w:ascii="Calibri" w:hAnsi="Calibri" w:cs="Calibri"/>
          <w:color w:val="000000"/>
          <w:sz w:val="24"/>
          <w:szCs w:val="24"/>
          <w:lang w:val="en-IN"/>
        </w:rPr>
        <w:t>url</w:t>
      </w:r>
      <w:proofErr w:type="spellEnd"/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 of your YouTube video) of all the tasks that you have performed in the wiki page </w:t>
      </w:r>
    </w:p>
    <w:p w14:paraId="3D55121D" w14:textId="106B19C9" w:rsidR="000F559D" w:rsidRDefault="000F559D" w:rsidP="000F559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Complete the Feedback form </w:t>
      </w:r>
    </w:p>
    <w:p w14:paraId="10A1FD5F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1B298561" w14:textId="354A9B9E" w:rsidR="00E96E65" w:rsidRPr="00CC0498" w:rsidRDefault="00E96E65" w:rsidP="00CC0498">
      <w:pPr>
        <w:rPr>
          <w:lang w:val="en-IN"/>
        </w:rPr>
      </w:pPr>
    </w:p>
    <w:sectPr w:rsidR="00E96E65" w:rsidRPr="00CC04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F9640D"/>
    <w:multiLevelType w:val="hybridMultilevel"/>
    <w:tmpl w:val="EE4C9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1A622A"/>
    <w:multiLevelType w:val="hybridMultilevel"/>
    <w:tmpl w:val="C9241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A0srA0tjA1M7FQ0lEKTi0uzszPAykwqgUAbCZpMCwAAAA="/>
  </w:docVars>
  <w:rsids>
    <w:rsidRoot w:val="00CC0498"/>
    <w:rsid w:val="000F559D"/>
    <w:rsid w:val="00770D97"/>
    <w:rsid w:val="0089776A"/>
    <w:rsid w:val="00913F72"/>
    <w:rsid w:val="00AF0EDB"/>
    <w:rsid w:val="00CC0498"/>
    <w:rsid w:val="00E9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3032A"/>
  <w15:chartTrackingRefBased/>
  <w15:docId w15:val="{433E91F4-3DB6-47F8-AE04-2A43B2190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04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4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559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55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mkc.box.com/s/y3niwfccpumnzbkyunwyznngb1xtd7a6" TargetMode="External"/><Relationship Id="rId5" Type="http://schemas.openxmlformats.org/officeDocument/2006/relationships/hyperlink" Target="https://forms.gle/x5sJfpTbCEwFDD9c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hah, Syed Jawad H. (UMKC-Student)</cp:lastModifiedBy>
  <cp:revision>5</cp:revision>
  <dcterms:created xsi:type="dcterms:W3CDTF">2019-01-16T16:35:00Z</dcterms:created>
  <dcterms:modified xsi:type="dcterms:W3CDTF">2020-08-27T07:31:00Z</dcterms:modified>
</cp:coreProperties>
</file>